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6306" w:rsidRDefault="00F66306" w:rsidP="00F330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27B11" w:rsidRDefault="00F33043" w:rsidP="00F33043">
      <w:pPr>
        <w:jc w:val="both"/>
        <w:rPr>
          <w:rFonts w:ascii="Times New Roman" w:hAnsi="Times New Roman" w:cs="Times New Roman"/>
          <w:sz w:val="24"/>
          <w:szCs w:val="24"/>
        </w:rPr>
      </w:pPr>
      <w:r w:rsidRPr="00F33043">
        <w:rPr>
          <w:rFonts w:ascii="Times New Roman" w:hAnsi="Times New Roman" w:cs="Times New Roman"/>
          <w:sz w:val="24"/>
          <w:szCs w:val="24"/>
        </w:rPr>
        <w:t xml:space="preserve">Write a simple OpenMP </w:t>
      </w:r>
      <w:r w:rsidR="00F27B11" w:rsidRPr="00F33043">
        <w:rPr>
          <w:rFonts w:ascii="Times New Roman" w:hAnsi="Times New Roman" w:cs="Times New Roman"/>
          <w:sz w:val="24"/>
          <w:szCs w:val="24"/>
        </w:rPr>
        <w:t xml:space="preserve">program </w:t>
      </w:r>
      <w:r w:rsidR="00F27B11">
        <w:rPr>
          <w:rFonts w:ascii="Times New Roman" w:hAnsi="Times New Roman" w:cs="Times New Roman"/>
          <w:sz w:val="24"/>
          <w:szCs w:val="24"/>
        </w:rPr>
        <w:t xml:space="preserve">to demonstrate the use of </w:t>
      </w:r>
      <w:r w:rsidR="00F27B11" w:rsidRPr="00F27B11">
        <w:rPr>
          <w:rFonts w:ascii="Times New Roman" w:hAnsi="Times New Roman" w:cs="Times New Roman"/>
          <w:i/>
          <w:iCs/>
          <w:sz w:val="24"/>
          <w:szCs w:val="24"/>
        </w:rPr>
        <w:t>‘for’</w:t>
      </w:r>
      <w:r w:rsidR="00F27B11">
        <w:rPr>
          <w:rFonts w:ascii="Times New Roman" w:hAnsi="Times New Roman" w:cs="Times New Roman"/>
          <w:sz w:val="24"/>
          <w:szCs w:val="24"/>
        </w:rPr>
        <w:t xml:space="preserve"> clause. </w:t>
      </w:r>
    </w:p>
    <w:p w:rsidR="00F27B11" w:rsidRDefault="00F27B11" w:rsidP="00F27B1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nt </w:t>
      </w:r>
      <w:r w:rsidRPr="00F27B11">
        <w:rPr>
          <w:rFonts w:ascii="Times New Roman" w:hAnsi="Times New Roman" w:cs="Times New Roman"/>
          <w:i/>
          <w:iCs/>
          <w:sz w:val="24"/>
          <w:szCs w:val="24"/>
        </w:rPr>
        <w:t>‘n’</w:t>
      </w:r>
      <w:r>
        <w:rPr>
          <w:rFonts w:ascii="Times New Roman" w:hAnsi="Times New Roman" w:cs="Times New Roman"/>
          <w:sz w:val="24"/>
          <w:szCs w:val="24"/>
        </w:rPr>
        <w:t xml:space="preserve"> array elements</w:t>
      </w:r>
    </w:p>
    <w:p w:rsidR="00F27B11" w:rsidRDefault="00F27B11" w:rsidP="00F27B1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 of </w:t>
      </w:r>
      <w:r w:rsidRPr="00F27B11">
        <w:rPr>
          <w:rFonts w:ascii="Times New Roman" w:hAnsi="Times New Roman" w:cs="Times New Roman"/>
          <w:i/>
          <w:iCs/>
          <w:sz w:val="24"/>
          <w:szCs w:val="24"/>
        </w:rPr>
        <w:t>n’</w:t>
      </w:r>
      <w:r>
        <w:rPr>
          <w:rFonts w:ascii="Times New Roman" w:hAnsi="Times New Roman" w:cs="Times New Roman"/>
          <w:sz w:val="24"/>
          <w:szCs w:val="24"/>
        </w:rPr>
        <w:t xml:space="preserve"> array elements</w:t>
      </w:r>
    </w:p>
    <w:p w:rsidR="00F33043" w:rsidRDefault="00F27B11" w:rsidP="00F27B1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F27B1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oduct of </w:t>
      </w:r>
      <w:r w:rsidRPr="00F27B11">
        <w:rPr>
          <w:rFonts w:ascii="Times New Roman" w:hAnsi="Times New Roman" w:cs="Times New Roman"/>
          <w:i/>
          <w:iCs/>
          <w:sz w:val="24"/>
          <w:szCs w:val="24"/>
        </w:rPr>
        <w:t>n’</w:t>
      </w:r>
      <w:r>
        <w:rPr>
          <w:rFonts w:ascii="Times New Roman" w:hAnsi="Times New Roman" w:cs="Times New Roman"/>
          <w:sz w:val="24"/>
          <w:szCs w:val="24"/>
        </w:rPr>
        <w:t xml:space="preserve"> array elements</w:t>
      </w:r>
    </w:p>
    <w:p w:rsidR="009E0AFC" w:rsidRPr="00F27B11" w:rsidRDefault="009E0AFC" w:rsidP="009E0AFC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E0AFC" w:rsidRDefault="009E0AFC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E0AFC" w:rsidRDefault="009E0AFC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E0AFC" w:rsidRDefault="009E0AFC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11928" w:rsidRPr="004023CA" w:rsidRDefault="00A11928" w:rsidP="00F33043">
      <w:pPr>
        <w:jc w:val="both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4023CA">
        <w:rPr>
          <w:rFonts w:ascii="Times New Roman" w:hAnsi="Times New Roman" w:cs="Times New Roman"/>
          <w:b/>
          <w:bCs/>
          <w:caps/>
          <w:sz w:val="24"/>
          <w:szCs w:val="24"/>
        </w:rPr>
        <w:t>Execution</w:t>
      </w:r>
      <w:r>
        <w:rPr>
          <w:rFonts w:ascii="Times New Roman" w:hAnsi="Times New Roman" w:cs="Times New Roman"/>
          <w:b/>
          <w:bCs/>
          <w:caps/>
          <w:sz w:val="24"/>
          <w:szCs w:val="24"/>
        </w:rPr>
        <w:t>:</w:t>
      </w: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E0AFC" w:rsidRDefault="009E0AFC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E0AFC" w:rsidRDefault="009E0AFC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E0AFC" w:rsidRDefault="009E0AFC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E0AFC" w:rsidRDefault="009E0AFC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9E0AFC" w:rsidRDefault="009E0AFC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A11928" w:rsidRDefault="00A11928" w:rsidP="00F3304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sectPr w:rsidR="00A11928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518B" w:rsidRDefault="00A9518B" w:rsidP="004023CA">
      <w:pPr>
        <w:spacing w:after="0" w:line="240" w:lineRule="auto"/>
      </w:pPr>
      <w:r>
        <w:separator/>
      </w:r>
    </w:p>
  </w:endnote>
  <w:endnote w:type="continuationSeparator" w:id="0">
    <w:p w:rsidR="00A9518B" w:rsidRDefault="00A9518B" w:rsidP="00402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518B" w:rsidRDefault="00A9518B" w:rsidP="004023CA">
      <w:pPr>
        <w:spacing w:after="0" w:line="240" w:lineRule="auto"/>
      </w:pPr>
      <w:r>
        <w:separator/>
      </w:r>
    </w:p>
  </w:footnote>
  <w:footnote w:type="continuationSeparator" w:id="0">
    <w:p w:rsidR="00A9518B" w:rsidRDefault="00A9518B" w:rsidP="004023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23CA" w:rsidRDefault="004023CA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ated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:</w:t>
    </w:r>
    <w:r w:rsidR="00D01D78">
      <w:rPr>
        <w:rFonts w:ascii="Times New Roman" w:hAnsi="Times New Roman" w:cs="Times New Roman"/>
        <w:sz w:val="24"/>
        <w:szCs w:val="24"/>
      </w:rPr>
      <w:t xml:space="preserve"> </w:t>
    </w:r>
  </w:p>
  <w:p w:rsidR="004023CA" w:rsidRPr="004023CA" w:rsidRDefault="00F27B11" w:rsidP="004023CA">
    <w:pPr>
      <w:pStyle w:val="Header"/>
      <w:tabs>
        <w:tab w:val="clear" w:pos="4513"/>
        <w:tab w:val="left" w:pos="1276"/>
        <w:tab w:val="left" w:pos="1701"/>
      </w:tabs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Assessment No. </w:t>
    </w:r>
    <w:r>
      <w:rPr>
        <w:rFonts w:ascii="Times New Roman" w:hAnsi="Times New Roman" w:cs="Times New Roman"/>
        <w:sz w:val="24"/>
        <w:szCs w:val="24"/>
      </w:rPr>
      <w:tab/>
      <w:t>: 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2349C4"/>
    <w:multiLevelType w:val="hybridMultilevel"/>
    <w:tmpl w:val="E146E132"/>
    <w:lvl w:ilvl="0" w:tplc="ECD8D1B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wNLG0NDMxNzCwNDRX0lEKTi0uzszPAykwrAUAiNkUqCwAAAA="/>
  </w:docVars>
  <w:rsids>
    <w:rsidRoot w:val="004023CA"/>
    <w:rsid w:val="00156E63"/>
    <w:rsid w:val="001A3704"/>
    <w:rsid w:val="00221FA3"/>
    <w:rsid w:val="002D3FCC"/>
    <w:rsid w:val="004023CA"/>
    <w:rsid w:val="007D2D13"/>
    <w:rsid w:val="00904C90"/>
    <w:rsid w:val="009D423B"/>
    <w:rsid w:val="009E0AFC"/>
    <w:rsid w:val="00A11928"/>
    <w:rsid w:val="00A62848"/>
    <w:rsid w:val="00A9518B"/>
    <w:rsid w:val="00BF3046"/>
    <w:rsid w:val="00C421F4"/>
    <w:rsid w:val="00D01D78"/>
    <w:rsid w:val="00D718AA"/>
    <w:rsid w:val="00D925E7"/>
    <w:rsid w:val="00E46F5D"/>
    <w:rsid w:val="00E7446D"/>
    <w:rsid w:val="00F27B11"/>
    <w:rsid w:val="00F33043"/>
    <w:rsid w:val="00F66306"/>
    <w:rsid w:val="00FD6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F27B1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3CA"/>
  </w:style>
  <w:style w:type="paragraph" w:styleId="Footer">
    <w:name w:val="footer"/>
    <w:basedOn w:val="Normal"/>
    <w:link w:val="FooterChar"/>
    <w:uiPriority w:val="99"/>
    <w:unhideWhenUsed/>
    <w:rsid w:val="004023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3CA"/>
  </w:style>
  <w:style w:type="paragraph" w:styleId="BalloonText">
    <w:name w:val="Balloon Text"/>
    <w:basedOn w:val="Normal"/>
    <w:link w:val="BalloonTextChar"/>
    <w:uiPriority w:val="99"/>
    <w:semiHidden/>
    <w:unhideWhenUsed/>
    <w:rsid w:val="00C421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21F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21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21F4"/>
    <w:rPr>
      <w:rFonts w:ascii="Courier New" w:eastAsia="Times New Roman" w:hAnsi="Courier New" w:cs="Courier New"/>
      <w:sz w:val="20"/>
      <w:szCs w:val="20"/>
      <w:lang w:eastAsia="en-IN" w:bidi="ta-IN"/>
    </w:rPr>
  </w:style>
  <w:style w:type="paragraph" w:styleId="ListParagraph">
    <w:name w:val="List Paragraph"/>
    <w:basedOn w:val="Normal"/>
    <w:uiPriority w:val="34"/>
    <w:qFormat/>
    <w:rsid w:val="00F27B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15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cp:lastPrinted>2020-07-27T08:06:00Z</cp:lastPrinted>
  <dcterms:created xsi:type="dcterms:W3CDTF">2020-07-27T08:05:00Z</dcterms:created>
  <dcterms:modified xsi:type="dcterms:W3CDTF">2020-07-27T08:06:00Z</dcterms:modified>
</cp:coreProperties>
</file>